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311F" w:rsidRPr="002562D6" w:rsidRDefault="003D311F" w:rsidP="002562D6">
      <w:pPr>
        <w:jc w:val="center"/>
        <w:rPr>
          <w:b/>
          <w:sz w:val="32"/>
        </w:rPr>
      </w:pPr>
    </w:p>
    <w:p w:rsidR="00885015" w:rsidRDefault="00885015" w:rsidP="00B43C3A">
      <w:pPr>
        <w:rPr>
          <w:rFonts w:ascii="Bradley Hand ITC" w:hAnsi="Bradley Hand ITC" w:cs="David"/>
          <w:b/>
          <w:sz w:val="32"/>
        </w:rPr>
      </w:pPr>
      <w:r>
        <w:rPr>
          <w:rFonts w:ascii="Bradley Hand ITC" w:hAnsi="Bradley Hand ITC" w:cs="David"/>
          <w:b/>
          <w:sz w:val="32"/>
        </w:rPr>
        <w:t>Hi! I am Ms.</w:t>
      </w:r>
      <w:bookmarkStart w:id="0" w:name="_GoBack"/>
      <w:bookmarkEnd w:id="0"/>
      <w:r w:rsidR="00045844">
        <w:rPr>
          <w:rFonts w:ascii="Bradley Hand ITC" w:hAnsi="Bradley Hand ITC" w:cs="David"/>
          <w:b/>
          <w:sz w:val="32"/>
        </w:rPr>
        <w:t xml:space="preserve"> Kat. I teach the part time three year old class as well as nutrition and yoga as part of our Enrichment program. I have a </w:t>
      </w:r>
      <w:r>
        <w:rPr>
          <w:rFonts w:ascii="Bradley Hand ITC" w:hAnsi="Bradley Hand ITC" w:cs="David"/>
          <w:b/>
          <w:sz w:val="32"/>
        </w:rPr>
        <w:t>bachelor’s</w:t>
      </w:r>
      <w:r w:rsidR="00045844">
        <w:rPr>
          <w:rFonts w:ascii="Bradley Hand ITC" w:hAnsi="Bradley Hand ITC" w:cs="David"/>
          <w:b/>
          <w:sz w:val="32"/>
        </w:rPr>
        <w:t xml:space="preserve"> degree in </w:t>
      </w:r>
      <w:r>
        <w:rPr>
          <w:rFonts w:ascii="Bradley Hand ITC" w:hAnsi="Bradley Hand ITC" w:cs="David"/>
          <w:b/>
          <w:sz w:val="32"/>
        </w:rPr>
        <w:t xml:space="preserve">Biological Sciences from Northern Illinois University. I am a wife and rescue pet mama. I love Cars, the beach and helping kiddos learn and grow! </w:t>
      </w:r>
    </w:p>
    <w:p w:rsidR="002562D6" w:rsidRPr="002562D6" w:rsidRDefault="00045844" w:rsidP="00B43C3A">
      <w:pPr>
        <w:rPr>
          <w:rFonts w:ascii="Bradley Hand ITC" w:hAnsi="Bradley Hand ITC" w:cs="David"/>
          <w:b/>
          <w:sz w:val="32"/>
        </w:rPr>
      </w:pPr>
      <w:r>
        <w:rPr>
          <w:rFonts w:ascii="Bradley Hand ITC" w:hAnsi="Bradley Hand ITC" w:cs="David"/>
          <w:b/>
          <w:sz w:val="32"/>
        </w:rPr>
        <w:t xml:space="preserve"> </w:t>
      </w:r>
      <w:r w:rsidR="002562D6">
        <w:rPr>
          <w:rFonts w:ascii="Bradley Hand ITC" w:hAnsi="Bradley Hand ITC" w:cs="David"/>
          <w:b/>
          <w:sz w:val="32"/>
        </w:rPr>
        <w:t xml:space="preserve"> </w:t>
      </w:r>
    </w:p>
    <w:sectPr w:rsidR="002562D6" w:rsidRPr="002562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2Mjc2NjQ3NTc1MzRT0lEKTi0uzszPAykwrAUAt2yWWSwAAAA="/>
  </w:docVars>
  <w:rsids>
    <w:rsidRoot w:val="002562D6"/>
    <w:rsid w:val="00045844"/>
    <w:rsid w:val="002562D6"/>
    <w:rsid w:val="003D311F"/>
    <w:rsid w:val="00885015"/>
    <w:rsid w:val="00B43C3A"/>
    <w:rsid w:val="00D95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zita</dc:creator>
  <cp:lastModifiedBy>Marzita</cp:lastModifiedBy>
  <cp:revision>2</cp:revision>
  <dcterms:created xsi:type="dcterms:W3CDTF">2016-08-10T18:58:00Z</dcterms:created>
  <dcterms:modified xsi:type="dcterms:W3CDTF">2016-08-10T18:58:00Z</dcterms:modified>
</cp:coreProperties>
</file>